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c7ff2f0</w:t>
        </w:r>
      </w:hyperlink>
      <w:r>
        <w:t xml:space="preserve"> </w:t>
      </w:r>
      <w:r>
        <w:t xml:space="preserve">on April 4,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c7ff2f075298dca1f9fb1ad25c579add373199a9/"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c7ff2f075298dca1f9fb1ad25c579add373199a9"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c7ff2f075298dca1f9fb1ad25c579add373199a9/"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c7ff2f075298dca1f9fb1ad25c579add373199a9"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4T15:35:13Z</dcterms:created>
  <dcterms:modified xsi:type="dcterms:W3CDTF">2024-04-04T15: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